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Абрико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4908884" cy="4090736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409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049409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023360" cy="2136808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4514248" cy="2521818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15411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ртем Абрикосов</dc:creator>
  <dc:language>ru-RU</dc:language>
  <cp:keywords/>
  <dcterms:created xsi:type="dcterms:W3CDTF">2024-02-23T14:08:22Z</dcterms:created>
  <dcterms:modified xsi:type="dcterms:W3CDTF">2024-02-23T14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